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29509" w14:textId="4BDAB327" w:rsidR="00965DA3" w:rsidRDefault="000F07B3" w:rsidP="00965DA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F07B3">
        <w:rPr>
          <w:rFonts w:ascii="Times New Roman" w:eastAsia="Times New Roman" w:hAnsi="Times New Roman" w:cs="Times New Roman"/>
          <w:sz w:val="24"/>
          <w:szCs w:val="24"/>
          <w:lang w:eastAsia="en-CA"/>
        </w:rPr>
        <w:t>To: Dr. Erica Paterson, English 301 Instructor</w:t>
      </w:r>
      <w:r w:rsidRPr="000F07B3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  <w:t>From: Samuel Kobierski</w:t>
      </w:r>
      <w:r w:rsidRPr="000F07B3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  <w:t xml:space="preserve">Date: February </w:t>
      </w:r>
      <w:r w:rsidR="003E0A82">
        <w:rPr>
          <w:rFonts w:ascii="Times New Roman" w:eastAsia="Times New Roman" w:hAnsi="Times New Roman" w:cs="Times New Roman"/>
          <w:sz w:val="24"/>
          <w:szCs w:val="24"/>
          <w:lang w:eastAsia="en-CA"/>
        </w:rPr>
        <w:t>2</w:t>
      </w:r>
      <w:r w:rsidR="003424D7">
        <w:rPr>
          <w:rFonts w:ascii="Times New Roman" w:eastAsia="Times New Roman" w:hAnsi="Times New Roman" w:cs="Times New Roman"/>
          <w:sz w:val="24"/>
          <w:szCs w:val="24"/>
          <w:lang w:eastAsia="en-CA"/>
        </w:rPr>
        <w:t>3</w:t>
      </w:r>
      <w:r w:rsidRPr="000F07B3">
        <w:rPr>
          <w:rFonts w:ascii="Times New Roman" w:eastAsia="Times New Roman" w:hAnsi="Times New Roman" w:cs="Times New Roman"/>
          <w:sz w:val="24"/>
          <w:szCs w:val="24"/>
          <w:lang w:eastAsia="en-CA"/>
        </w:rPr>
        <w:t>, 2019</w:t>
      </w:r>
      <w:r w:rsidRPr="000F07B3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  <w:t xml:space="preserve">Subject: English 301 Formal Report </w:t>
      </w:r>
      <w:r w:rsidR="003E0A82">
        <w:rPr>
          <w:rFonts w:ascii="Times New Roman" w:eastAsia="Times New Roman" w:hAnsi="Times New Roman" w:cs="Times New Roman"/>
          <w:sz w:val="24"/>
          <w:szCs w:val="24"/>
          <w:lang w:eastAsia="en-CA"/>
        </w:rPr>
        <w:t>Outline</w:t>
      </w:r>
      <w:r w:rsidR="001C11B8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–</w:t>
      </w:r>
      <w:r w:rsidR="00366D65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bookmarkStart w:id="0" w:name="_Toc1650947"/>
      <w:r w:rsidR="00A6297B">
        <w:rPr>
          <w:rFonts w:ascii="Times New Roman" w:eastAsia="Times New Roman" w:hAnsi="Times New Roman" w:cs="Times New Roman"/>
          <w:sz w:val="24"/>
          <w:szCs w:val="24"/>
          <w:lang w:eastAsia="en-CA"/>
        </w:rPr>
        <w:t>Proposal for the Construction of a Towing Tank at the University of British Columbia</w:t>
      </w:r>
    </w:p>
    <w:p w14:paraId="3195E4D8" w14:textId="213E07AD" w:rsidR="00EF7F31" w:rsidRPr="00D368F9" w:rsidRDefault="00EF7F31" w:rsidP="00D368F9">
      <w:pPr>
        <w:pStyle w:val="Heading1"/>
        <w:spacing w:before="0" w:line="276" w:lineRule="auto"/>
        <w:rPr>
          <w:b/>
        </w:rPr>
      </w:pPr>
      <w:r w:rsidRPr="00D368F9">
        <w:rPr>
          <w:b/>
        </w:rPr>
        <w:t>I</w:t>
      </w:r>
      <w:r w:rsidR="00965DA3" w:rsidRPr="00D368F9">
        <w:rPr>
          <w:b/>
        </w:rPr>
        <w:t>NTRODUCTION</w:t>
      </w:r>
      <w:bookmarkEnd w:id="0"/>
    </w:p>
    <w:p w14:paraId="14025181" w14:textId="0A7B5441" w:rsidR="00FB2A14" w:rsidRPr="00D368F9" w:rsidRDefault="00FB2A14" w:rsidP="00D368F9">
      <w:pPr>
        <w:pStyle w:val="Heading2"/>
        <w:spacing w:before="0" w:line="276" w:lineRule="auto"/>
      </w:pPr>
      <w:bookmarkStart w:id="1" w:name="_GoBack"/>
      <w:r w:rsidRPr="00D368F9">
        <w:t>Summary</w:t>
      </w:r>
    </w:p>
    <w:p w14:paraId="78066BB0" w14:textId="77777777" w:rsidR="00940646" w:rsidRPr="00D368F9" w:rsidRDefault="00940646" w:rsidP="00D368F9">
      <w:pPr>
        <w:pStyle w:val="Heading2"/>
        <w:spacing w:before="0" w:line="276" w:lineRule="auto"/>
      </w:pPr>
      <w:r w:rsidRPr="00D368F9">
        <w:t>Statement of Problem</w:t>
      </w:r>
    </w:p>
    <w:p w14:paraId="63B93C2E" w14:textId="26147115" w:rsidR="00965DA3" w:rsidRPr="00D368F9" w:rsidRDefault="00FB2A14" w:rsidP="00D368F9">
      <w:pPr>
        <w:pStyle w:val="Heading2"/>
        <w:spacing w:before="0" w:line="276" w:lineRule="auto"/>
      </w:pPr>
      <w:r w:rsidRPr="00D368F9">
        <w:t>Target Audience</w:t>
      </w:r>
    </w:p>
    <w:p w14:paraId="7C506BDE" w14:textId="406E03B3" w:rsidR="00FB2A14" w:rsidRPr="00D368F9" w:rsidRDefault="00FB2A14" w:rsidP="00D368F9">
      <w:pPr>
        <w:pStyle w:val="Heading2"/>
        <w:spacing w:before="0" w:line="276" w:lineRule="auto"/>
      </w:pPr>
      <w:r w:rsidRPr="00D368F9">
        <w:t>Purpose of Report</w:t>
      </w:r>
    </w:p>
    <w:p w14:paraId="4DFA1C16" w14:textId="636B2C59" w:rsidR="00FB2A14" w:rsidRPr="00D368F9" w:rsidRDefault="00FB2A14" w:rsidP="00D368F9">
      <w:pPr>
        <w:pStyle w:val="Heading2"/>
        <w:spacing w:before="0" w:line="276" w:lineRule="auto"/>
      </w:pPr>
      <w:r w:rsidRPr="00D368F9">
        <w:t>Outline Data Sources</w:t>
      </w:r>
    </w:p>
    <w:p w14:paraId="21913F21" w14:textId="53545F04" w:rsidR="00FB2A14" w:rsidRPr="00D368F9" w:rsidRDefault="00FB2A14" w:rsidP="00D368F9">
      <w:pPr>
        <w:pStyle w:val="Heading2"/>
        <w:spacing w:before="0" w:line="276" w:lineRule="auto"/>
      </w:pPr>
      <w:r w:rsidRPr="00D368F9">
        <w:t>Scope of this report</w:t>
      </w:r>
    </w:p>
    <w:p w14:paraId="4C8CCA07" w14:textId="3AEAB5B0" w:rsidR="00965DA3" w:rsidRPr="00D368F9" w:rsidRDefault="00965DA3" w:rsidP="00D368F9">
      <w:pPr>
        <w:pStyle w:val="Heading1"/>
        <w:spacing w:before="0" w:line="276" w:lineRule="auto"/>
        <w:rPr>
          <w:b/>
        </w:rPr>
      </w:pPr>
      <w:bookmarkStart w:id="2" w:name="_Toc1650952"/>
      <w:bookmarkEnd w:id="1"/>
      <w:r w:rsidRPr="00D368F9">
        <w:rPr>
          <w:b/>
        </w:rPr>
        <w:t>DATA SECTION</w:t>
      </w:r>
      <w:bookmarkEnd w:id="2"/>
      <w:r w:rsidR="00FB2A14" w:rsidRPr="00D368F9">
        <w:rPr>
          <w:b/>
        </w:rPr>
        <w:t xml:space="preserve"> (Body)</w:t>
      </w:r>
    </w:p>
    <w:p w14:paraId="4959D430" w14:textId="0F1A8264" w:rsidR="003424D7" w:rsidRPr="00D368F9" w:rsidRDefault="003424D7" w:rsidP="00D368F9">
      <w:pPr>
        <w:pStyle w:val="Heading2"/>
        <w:numPr>
          <w:ilvl w:val="0"/>
          <w:numId w:val="19"/>
        </w:numPr>
        <w:spacing w:before="0" w:line="276" w:lineRule="auto"/>
      </w:pPr>
      <w:r w:rsidRPr="00D368F9">
        <w:t>Current Availability of Towing Tanks</w:t>
      </w:r>
    </w:p>
    <w:p w14:paraId="0708E5B0" w14:textId="7A89F378" w:rsidR="003424D7" w:rsidRPr="00D368F9" w:rsidRDefault="003424D7" w:rsidP="00D368F9">
      <w:pPr>
        <w:pStyle w:val="ListParagraph"/>
        <w:numPr>
          <w:ilvl w:val="2"/>
          <w:numId w:val="13"/>
        </w:numPr>
        <w:spacing w:line="276" w:lineRule="auto"/>
        <w:rPr>
          <w:rFonts w:ascii="Times New Roman" w:hAnsi="Times New Roman" w:cs="Times New Roman"/>
          <w:sz w:val="24"/>
          <w:szCs w:val="24"/>
          <w:lang w:eastAsia="en-CA"/>
        </w:rPr>
      </w:pPr>
      <w:r w:rsidRPr="00D368F9">
        <w:rPr>
          <w:rFonts w:ascii="Times New Roman" w:hAnsi="Times New Roman" w:cs="Times New Roman"/>
          <w:sz w:val="24"/>
          <w:szCs w:val="24"/>
          <w:lang w:eastAsia="en-CA"/>
        </w:rPr>
        <w:t>In Canada</w:t>
      </w:r>
    </w:p>
    <w:p w14:paraId="194E4EDD" w14:textId="1ADF8074" w:rsidR="003424D7" w:rsidRPr="00D368F9" w:rsidRDefault="003424D7" w:rsidP="00D368F9">
      <w:pPr>
        <w:pStyle w:val="ListParagraph"/>
        <w:numPr>
          <w:ilvl w:val="2"/>
          <w:numId w:val="13"/>
        </w:numPr>
        <w:spacing w:line="276" w:lineRule="auto"/>
        <w:rPr>
          <w:rFonts w:ascii="Times New Roman" w:hAnsi="Times New Roman" w:cs="Times New Roman"/>
          <w:sz w:val="24"/>
          <w:szCs w:val="24"/>
          <w:lang w:eastAsia="en-CA"/>
        </w:rPr>
      </w:pPr>
      <w:r w:rsidRPr="00D368F9">
        <w:rPr>
          <w:rFonts w:ascii="Times New Roman" w:hAnsi="Times New Roman" w:cs="Times New Roman"/>
          <w:sz w:val="24"/>
          <w:szCs w:val="24"/>
          <w:lang w:eastAsia="en-CA"/>
        </w:rPr>
        <w:t>In the United States</w:t>
      </w:r>
    </w:p>
    <w:p w14:paraId="0B4FB58A" w14:textId="0BC9A608" w:rsidR="003424D7" w:rsidRPr="00D368F9" w:rsidRDefault="003424D7" w:rsidP="00D368F9">
      <w:pPr>
        <w:pStyle w:val="ListParagraph"/>
        <w:numPr>
          <w:ilvl w:val="2"/>
          <w:numId w:val="13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eastAsia="en-CA"/>
        </w:rPr>
      </w:pPr>
      <w:r w:rsidRPr="00D368F9">
        <w:rPr>
          <w:rFonts w:ascii="Times New Roman" w:hAnsi="Times New Roman" w:cs="Times New Roman"/>
          <w:sz w:val="24"/>
          <w:szCs w:val="24"/>
          <w:lang w:eastAsia="en-CA"/>
        </w:rPr>
        <w:t>Worldwide</w:t>
      </w:r>
    </w:p>
    <w:p w14:paraId="4C7B3913" w14:textId="178FE6A1" w:rsidR="003424D7" w:rsidRPr="00D368F9" w:rsidRDefault="003424D7" w:rsidP="00D368F9">
      <w:pPr>
        <w:pStyle w:val="Heading2"/>
        <w:numPr>
          <w:ilvl w:val="0"/>
          <w:numId w:val="13"/>
        </w:numPr>
        <w:spacing w:before="0" w:line="276" w:lineRule="auto"/>
      </w:pPr>
      <w:r w:rsidRPr="00D368F9">
        <w:t>Towing Tank requirements by stakeholders</w:t>
      </w:r>
    </w:p>
    <w:p w14:paraId="766C2164" w14:textId="3A7B417E" w:rsidR="003424D7" w:rsidRPr="00D368F9" w:rsidRDefault="003424D7" w:rsidP="00D368F9">
      <w:pPr>
        <w:pStyle w:val="ListParagraph"/>
        <w:numPr>
          <w:ilvl w:val="2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  <w:lang w:eastAsia="en-CA"/>
        </w:rPr>
      </w:pPr>
      <w:r w:rsidRPr="00D368F9">
        <w:rPr>
          <w:rFonts w:ascii="Times New Roman" w:hAnsi="Times New Roman" w:cs="Times New Roman"/>
          <w:sz w:val="24"/>
          <w:szCs w:val="24"/>
          <w:lang w:eastAsia="en-CA"/>
        </w:rPr>
        <w:t>Academia</w:t>
      </w:r>
    </w:p>
    <w:p w14:paraId="258C492E" w14:textId="26551B2B" w:rsidR="00D22EAA" w:rsidRPr="00D368F9" w:rsidRDefault="00D22EAA" w:rsidP="00D368F9">
      <w:pPr>
        <w:pStyle w:val="ListParagraph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sz w:val="24"/>
          <w:szCs w:val="24"/>
          <w:lang w:eastAsia="en-CA"/>
        </w:rPr>
      </w:pPr>
      <w:r w:rsidRPr="00D368F9">
        <w:rPr>
          <w:rFonts w:ascii="Times New Roman" w:hAnsi="Times New Roman" w:cs="Times New Roman"/>
          <w:sz w:val="24"/>
          <w:szCs w:val="24"/>
          <w:lang w:eastAsia="en-CA"/>
        </w:rPr>
        <w:t>Interview with</w:t>
      </w:r>
      <w:r w:rsidR="00377F57">
        <w:rPr>
          <w:rFonts w:ascii="Times New Roman" w:hAnsi="Times New Roman" w:cs="Times New Roman"/>
          <w:sz w:val="24"/>
          <w:szCs w:val="24"/>
          <w:lang w:eastAsia="en-CA"/>
        </w:rPr>
        <w:t xml:space="preserve"> Professor </w:t>
      </w:r>
      <w:r w:rsidRPr="00D368F9">
        <w:rPr>
          <w:rFonts w:ascii="Times New Roman" w:hAnsi="Times New Roman" w:cs="Times New Roman"/>
          <w:sz w:val="24"/>
          <w:szCs w:val="24"/>
          <w:lang w:eastAsia="en-CA"/>
        </w:rPr>
        <w:t>Mikkelsen, UBC NAME Co-chair</w:t>
      </w:r>
    </w:p>
    <w:p w14:paraId="76EA6465" w14:textId="11654192" w:rsidR="00D22EAA" w:rsidRPr="00D368F9" w:rsidRDefault="00D22EAA" w:rsidP="00D368F9">
      <w:pPr>
        <w:pStyle w:val="ListParagraph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sz w:val="24"/>
          <w:szCs w:val="24"/>
          <w:lang w:eastAsia="en-CA"/>
        </w:rPr>
      </w:pPr>
      <w:r w:rsidRPr="00D368F9">
        <w:rPr>
          <w:rFonts w:ascii="Times New Roman" w:hAnsi="Times New Roman" w:cs="Times New Roman"/>
          <w:sz w:val="24"/>
          <w:szCs w:val="24"/>
          <w:lang w:eastAsia="en-CA"/>
        </w:rPr>
        <w:t>Interview with Dr. McKesson, UBC NAME Co-chair</w:t>
      </w:r>
    </w:p>
    <w:p w14:paraId="52716BC8" w14:textId="79285C8F" w:rsidR="00D22EAA" w:rsidRPr="00D368F9" w:rsidRDefault="003424D7" w:rsidP="00D368F9">
      <w:pPr>
        <w:pStyle w:val="ListParagraph"/>
        <w:numPr>
          <w:ilvl w:val="2"/>
          <w:numId w:val="7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eastAsia="en-CA"/>
        </w:rPr>
      </w:pPr>
      <w:r w:rsidRPr="00D368F9">
        <w:rPr>
          <w:rFonts w:ascii="Times New Roman" w:hAnsi="Times New Roman" w:cs="Times New Roman"/>
          <w:sz w:val="24"/>
          <w:szCs w:val="24"/>
          <w:lang w:eastAsia="en-CA"/>
        </w:rPr>
        <w:t>Industry</w:t>
      </w:r>
    </w:p>
    <w:p w14:paraId="1C73E1B9" w14:textId="65784CF0" w:rsidR="00D22EAA" w:rsidRPr="00D368F9" w:rsidRDefault="00D22EAA" w:rsidP="00D368F9">
      <w:pPr>
        <w:pStyle w:val="ListParagraph"/>
        <w:numPr>
          <w:ilvl w:val="0"/>
          <w:numId w:val="2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eastAsia="en-CA"/>
        </w:rPr>
      </w:pPr>
      <w:r w:rsidRPr="00D368F9">
        <w:rPr>
          <w:rFonts w:ascii="Times New Roman" w:hAnsi="Times New Roman" w:cs="Times New Roman"/>
          <w:sz w:val="24"/>
          <w:szCs w:val="24"/>
          <w:lang w:eastAsia="en-CA"/>
        </w:rPr>
        <w:t>Consultation with local Naval Architecture firms</w:t>
      </w:r>
    </w:p>
    <w:p w14:paraId="532C7066" w14:textId="6902D9C5" w:rsidR="00D22EAA" w:rsidRPr="00D368F9" w:rsidRDefault="00D22EAA" w:rsidP="00D368F9">
      <w:pPr>
        <w:pStyle w:val="ListParagraph"/>
        <w:numPr>
          <w:ilvl w:val="0"/>
          <w:numId w:val="2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eastAsia="en-CA"/>
        </w:rPr>
      </w:pPr>
      <w:r w:rsidRPr="00D368F9">
        <w:rPr>
          <w:rFonts w:ascii="Times New Roman" w:hAnsi="Times New Roman" w:cs="Times New Roman"/>
          <w:sz w:val="24"/>
          <w:szCs w:val="24"/>
          <w:lang w:eastAsia="en-CA"/>
        </w:rPr>
        <w:t>Analysis of towing tank operations worldwide</w:t>
      </w:r>
    </w:p>
    <w:p w14:paraId="7F006F56" w14:textId="46B5284A" w:rsidR="006E4E6A" w:rsidRPr="00D368F9" w:rsidRDefault="003424D7" w:rsidP="00D368F9">
      <w:pPr>
        <w:pStyle w:val="Heading2"/>
        <w:spacing w:before="0" w:line="276" w:lineRule="auto"/>
      </w:pPr>
      <w:r w:rsidRPr="00D368F9">
        <w:t>Operating Expenses of a Towing Tank</w:t>
      </w:r>
    </w:p>
    <w:p w14:paraId="301D028F" w14:textId="5335B73E" w:rsidR="00D368F9" w:rsidRPr="00D368F9" w:rsidRDefault="00D22EAA" w:rsidP="00D368F9">
      <w:pPr>
        <w:pStyle w:val="Heading2"/>
        <w:numPr>
          <w:ilvl w:val="2"/>
          <w:numId w:val="7"/>
        </w:numPr>
        <w:spacing w:line="276" w:lineRule="auto"/>
      </w:pPr>
      <w:r w:rsidRPr="00D368F9">
        <w:t>Construction expenses</w:t>
      </w:r>
    </w:p>
    <w:p w14:paraId="4EC3B88A" w14:textId="6C0047DA" w:rsidR="00D368F9" w:rsidRPr="00D368F9" w:rsidRDefault="00D368F9" w:rsidP="00D368F9">
      <w:pPr>
        <w:pStyle w:val="ListParagraph"/>
        <w:numPr>
          <w:ilvl w:val="2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  <w:lang w:eastAsia="en-CA"/>
        </w:rPr>
      </w:pPr>
      <w:r w:rsidRPr="00D368F9">
        <w:rPr>
          <w:rFonts w:ascii="Times New Roman" w:hAnsi="Times New Roman" w:cs="Times New Roman"/>
          <w:sz w:val="24"/>
          <w:szCs w:val="24"/>
          <w:lang w:eastAsia="en-CA"/>
        </w:rPr>
        <w:t>Operating Expenses</w:t>
      </w:r>
    </w:p>
    <w:p w14:paraId="64A3388F" w14:textId="6224B6F8" w:rsidR="00965DA3" w:rsidRPr="00D368F9" w:rsidRDefault="00FB2A14" w:rsidP="00D368F9">
      <w:pPr>
        <w:pStyle w:val="Heading1"/>
        <w:spacing w:before="0" w:line="276" w:lineRule="auto"/>
        <w:rPr>
          <w:b/>
        </w:rPr>
      </w:pPr>
      <w:r w:rsidRPr="00D368F9">
        <w:rPr>
          <w:b/>
        </w:rPr>
        <w:t>CONCLUSION</w:t>
      </w:r>
    </w:p>
    <w:p w14:paraId="710491A9" w14:textId="3ECF46D9" w:rsidR="00FB2A14" w:rsidRPr="00D368F9" w:rsidRDefault="00FB2A14" w:rsidP="00D368F9">
      <w:pPr>
        <w:pStyle w:val="Heading2"/>
        <w:numPr>
          <w:ilvl w:val="0"/>
          <w:numId w:val="16"/>
        </w:numPr>
        <w:spacing w:before="0" w:line="276" w:lineRule="auto"/>
      </w:pPr>
      <w:r w:rsidRPr="00D368F9">
        <w:t>Restate Summary</w:t>
      </w:r>
    </w:p>
    <w:p w14:paraId="02BCA906" w14:textId="05EC75DB" w:rsidR="00940646" w:rsidRPr="00D368F9" w:rsidRDefault="00FB2A14" w:rsidP="00D368F9">
      <w:pPr>
        <w:pStyle w:val="Heading2"/>
        <w:numPr>
          <w:ilvl w:val="0"/>
          <w:numId w:val="16"/>
        </w:numPr>
        <w:spacing w:before="0" w:line="276" w:lineRule="auto"/>
      </w:pPr>
      <w:r w:rsidRPr="00D368F9">
        <w:t>Summarize Findings Contained in the Report</w:t>
      </w:r>
    </w:p>
    <w:p w14:paraId="5B720FEC" w14:textId="5CC853C6" w:rsidR="00940646" w:rsidRPr="00D368F9" w:rsidRDefault="00940646" w:rsidP="00D368F9">
      <w:pPr>
        <w:pStyle w:val="Heading2"/>
        <w:numPr>
          <w:ilvl w:val="0"/>
          <w:numId w:val="16"/>
        </w:numPr>
        <w:spacing w:before="0" w:line="276" w:lineRule="auto"/>
      </w:pPr>
      <w:r w:rsidRPr="00D368F9">
        <w:t>Restate Statement of Problem</w:t>
      </w:r>
    </w:p>
    <w:p w14:paraId="08D3A92B" w14:textId="37D3F98F" w:rsidR="00940646" w:rsidRPr="00D368F9" w:rsidRDefault="00940646" w:rsidP="00D368F9">
      <w:pPr>
        <w:pStyle w:val="Heading2"/>
        <w:numPr>
          <w:ilvl w:val="0"/>
          <w:numId w:val="16"/>
        </w:numPr>
        <w:spacing w:before="0" w:line="276" w:lineRule="auto"/>
      </w:pPr>
      <w:r w:rsidRPr="00D368F9">
        <w:t>Concluding Sentence</w:t>
      </w:r>
    </w:p>
    <w:p w14:paraId="13073FD4" w14:textId="77777777" w:rsidR="00940646" w:rsidRPr="00940646" w:rsidRDefault="00940646" w:rsidP="00940646">
      <w:pPr>
        <w:rPr>
          <w:lang w:eastAsia="en-CA"/>
        </w:rPr>
      </w:pPr>
    </w:p>
    <w:sectPr w:rsidR="00940646" w:rsidRPr="0094064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53B6F"/>
    <w:multiLevelType w:val="hybridMultilevel"/>
    <w:tmpl w:val="B45E221C"/>
    <w:lvl w:ilvl="0" w:tplc="10090015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E7D04A2"/>
    <w:multiLevelType w:val="hybridMultilevel"/>
    <w:tmpl w:val="878445BC"/>
    <w:lvl w:ilvl="0" w:tplc="560696FE">
      <w:start w:val="1"/>
      <w:numFmt w:val="upperLetter"/>
      <w:pStyle w:val="Heading2"/>
      <w:lvlText w:val="%1."/>
      <w:lvlJc w:val="left"/>
      <w:pPr>
        <w:ind w:left="851" w:hanging="284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21408BC">
      <w:start w:val="1"/>
      <w:numFmt w:val="lowerRoman"/>
      <w:lvlText w:val="%3."/>
      <w:lvlJc w:val="right"/>
      <w:pPr>
        <w:ind w:left="1418" w:hanging="284"/>
      </w:pPr>
      <w:rPr>
        <w:rFonts w:hint="default"/>
      </w:rPr>
    </w:lvl>
    <w:lvl w:ilvl="3" w:tplc="1009000F">
      <w:start w:val="1"/>
      <w:numFmt w:val="decimal"/>
      <w:lvlText w:val="%4."/>
      <w:lvlJc w:val="left"/>
      <w:pPr>
        <w:ind w:left="3600" w:hanging="360"/>
      </w:pPr>
    </w:lvl>
    <w:lvl w:ilvl="4" w:tplc="10090019">
      <w:start w:val="1"/>
      <w:numFmt w:val="lowerLetter"/>
      <w:lvlText w:val="%5."/>
      <w:lvlJc w:val="left"/>
      <w:pPr>
        <w:ind w:left="4320" w:hanging="360"/>
      </w:pPr>
    </w:lvl>
    <w:lvl w:ilvl="5" w:tplc="1009001B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3093CA1"/>
    <w:multiLevelType w:val="hybridMultilevel"/>
    <w:tmpl w:val="3E06FA0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3201FD"/>
    <w:multiLevelType w:val="hybridMultilevel"/>
    <w:tmpl w:val="9522DE0A"/>
    <w:lvl w:ilvl="0" w:tplc="191A6AB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CD73C78"/>
    <w:multiLevelType w:val="hybridMultilevel"/>
    <w:tmpl w:val="4ADAE426"/>
    <w:lvl w:ilvl="0" w:tplc="1246487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A7855"/>
    <w:multiLevelType w:val="hybridMultilevel"/>
    <w:tmpl w:val="F364C95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7870E9"/>
    <w:multiLevelType w:val="multilevel"/>
    <w:tmpl w:val="C7F23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7F24F4"/>
    <w:multiLevelType w:val="hybridMultilevel"/>
    <w:tmpl w:val="B1B4CCC8"/>
    <w:lvl w:ilvl="0" w:tplc="10090019">
      <w:start w:val="1"/>
      <w:numFmt w:val="lowerLetter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52E42F77"/>
    <w:multiLevelType w:val="hybridMultilevel"/>
    <w:tmpl w:val="5682143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7064D2"/>
    <w:multiLevelType w:val="hybridMultilevel"/>
    <w:tmpl w:val="51C44BDC"/>
    <w:lvl w:ilvl="0" w:tplc="45E2437C">
      <w:start w:val="1"/>
      <w:numFmt w:val="upperRoman"/>
      <w:lvlText w:val="%1."/>
      <w:lvlJc w:val="left"/>
      <w:pPr>
        <w:ind w:left="1080" w:hanging="720"/>
      </w:pPr>
      <w:rPr>
        <w:rFonts w:asciiTheme="minorHAnsi" w:eastAsiaTheme="minorHAnsi" w:hAnsiTheme="minorHAnsi" w:cstheme="minorBidi"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890B8A"/>
    <w:multiLevelType w:val="hybridMultilevel"/>
    <w:tmpl w:val="14DA67D4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CF0EF9"/>
    <w:multiLevelType w:val="hybridMultilevel"/>
    <w:tmpl w:val="031CB85A"/>
    <w:lvl w:ilvl="0" w:tplc="10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2F11326"/>
    <w:multiLevelType w:val="hybridMultilevel"/>
    <w:tmpl w:val="56B27178"/>
    <w:lvl w:ilvl="0" w:tplc="C5EED810">
      <w:start w:val="1"/>
      <w:numFmt w:val="upperRoman"/>
      <w:pStyle w:val="Heading1"/>
      <w:lvlText w:val="%1."/>
      <w:lvlJc w:val="left"/>
      <w:pPr>
        <w:ind w:left="425" w:hanging="283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587B72"/>
    <w:multiLevelType w:val="hybridMultilevel"/>
    <w:tmpl w:val="CF30F138"/>
    <w:lvl w:ilvl="0" w:tplc="75B29A58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74907FB4"/>
    <w:multiLevelType w:val="hybridMultilevel"/>
    <w:tmpl w:val="1186C392"/>
    <w:lvl w:ilvl="0" w:tplc="C8866206">
      <w:start w:val="1"/>
      <w:numFmt w:val="lowerLetter"/>
      <w:lvlText w:val="%1."/>
      <w:lvlJc w:val="left"/>
      <w:pPr>
        <w:ind w:left="1985" w:hanging="284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7983623B"/>
    <w:multiLevelType w:val="hybridMultilevel"/>
    <w:tmpl w:val="5FD62892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12"/>
  </w:num>
  <w:num w:numId="5">
    <w:abstractNumId w:val="15"/>
  </w:num>
  <w:num w:numId="6">
    <w:abstractNumId w:val="0"/>
  </w:num>
  <w:num w:numId="7">
    <w:abstractNumId w:val="1"/>
  </w:num>
  <w:num w:numId="8">
    <w:abstractNumId w:val="11"/>
  </w:num>
  <w:num w:numId="9">
    <w:abstractNumId w:val="3"/>
  </w:num>
  <w:num w:numId="10">
    <w:abstractNumId w:val="9"/>
  </w:num>
  <w:num w:numId="11">
    <w:abstractNumId w:val="8"/>
  </w:num>
  <w:num w:numId="12">
    <w:abstractNumId w:val="10"/>
  </w:num>
  <w:num w:numId="13">
    <w:abstractNumId w:val="1"/>
  </w:num>
  <w:num w:numId="14">
    <w:abstractNumId w:val="12"/>
    <w:lvlOverride w:ilvl="0">
      <w:startOverride w:val="1"/>
    </w:lvlOverride>
  </w:num>
  <w:num w:numId="15">
    <w:abstractNumId w:val="1"/>
    <w:lvlOverride w:ilvl="0">
      <w:startOverride w:val="1"/>
    </w:lvlOverride>
  </w:num>
  <w:num w:numId="16">
    <w:abstractNumId w:val="1"/>
    <w:lvlOverride w:ilvl="0">
      <w:startOverride w:val="1"/>
    </w:lvlOverride>
  </w:num>
  <w:num w:numId="17">
    <w:abstractNumId w:val="13"/>
  </w:num>
  <w:num w:numId="18">
    <w:abstractNumId w:val="4"/>
  </w:num>
  <w:num w:numId="19">
    <w:abstractNumId w:val="1"/>
    <w:lvlOverride w:ilvl="0">
      <w:startOverride w:val="1"/>
    </w:lvlOverride>
  </w:num>
  <w:num w:numId="20">
    <w:abstractNumId w:val="14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3sDQ1NbQ0MTI3MzdV0lEKTi0uzszPAykwrwUA9AhUGiwAAAA="/>
  </w:docVars>
  <w:rsids>
    <w:rsidRoot w:val="004C3CD1"/>
    <w:rsid w:val="00011181"/>
    <w:rsid w:val="00024D17"/>
    <w:rsid w:val="00040B53"/>
    <w:rsid w:val="000E7C9A"/>
    <w:rsid w:val="000F07B3"/>
    <w:rsid w:val="001C11B8"/>
    <w:rsid w:val="001F164E"/>
    <w:rsid w:val="002033B6"/>
    <w:rsid w:val="00223623"/>
    <w:rsid w:val="00294440"/>
    <w:rsid w:val="002C45CE"/>
    <w:rsid w:val="003424D7"/>
    <w:rsid w:val="00366D65"/>
    <w:rsid w:val="00377F57"/>
    <w:rsid w:val="003D6AEF"/>
    <w:rsid w:val="003E0A82"/>
    <w:rsid w:val="00424D1D"/>
    <w:rsid w:val="00470B09"/>
    <w:rsid w:val="004C0FE9"/>
    <w:rsid w:val="004C3CD1"/>
    <w:rsid w:val="0057368E"/>
    <w:rsid w:val="00586559"/>
    <w:rsid w:val="005975ED"/>
    <w:rsid w:val="005E7AAA"/>
    <w:rsid w:val="006A06F4"/>
    <w:rsid w:val="006E4E6A"/>
    <w:rsid w:val="007276FE"/>
    <w:rsid w:val="0073583A"/>
    <w:rsid w:val="0074494D"/>
    <w:rsid w:val="007C1408"/>
    <w:rsid w:val="007C564D"/>
    <w:rsid w:val="007F72CE"/>
    <w:rsid w:val="008006EE"/>
    <w:rsid w:val="008112DF"/>
    <w:rsid w:val="00815D23"/>
    <w:rsid w:val="00847553"/>
    <w:rsid w:val="00940646"/>
    <w:rsid w:val="00965DA3"/>
    <w:rsid w:val="009A2DC3"/>
    <w:rsid w:val="009A300D"/>
    <w:rsid w:val="00A6297B"/>
    <w:rsid w:val="00A90636"/>
    <w:rsid w:val="00B25321"/>
    <w:rsid w:val="00CB24C1"/>
    <w:rsid w:val="00CB3D91"/>
    <w:rsid w:val="00D22EAA"/>
    <w:rsid w:val="00D368F9"/>
    <w:rsid w:val="00E66981"/>
    <w:rsid w:val="00EF7F31"/>
    <w:rsid w:val="00F2558B"/>
    <w:rsid w:val="00F4654F"/>
    <w:rsid w:val="00FB2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5E83D"/>
  <w15:chartTrackingRefBased/>
  <w15:docId w15:val="{760D77DB-1F03-4E8D-8DB3-C34E505DA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5DA3"/>
    <w:pPr>
      <w:keepNext/>
      <w:keepLines/>
      <w:numPr>
        <w:numId w:val="4"/>
      </w:numPr>
      <w:spacing w:before="240" w:after="0"/>
      <w:outlineLvl w:val="0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5DA3"/>
    <w:pPr>
      <w:keepNext/>
      <w:keepLines/>
      <w:numPr>
        <w:numId w:val="7"/>
      </w:numPr>
      <w:spacing w:before="40" w:after="0"/>
      <w:outlineLvl w:val="1"/>
    </w:pPr>
    <w:rPr>
      <w:rFonts w:ascii="Times New Roman" w:eastAsiaTheme="majorEastAsia" w:hAnsi="Times New Roman" w:cs="Times New Roman"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07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0F07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C11B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65DA3"/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TOCHeading">
    <w:name w:val="TOC Heading"/>
    <w:basedOn w:val="Heading1"/>
    <w:next w:val="Normal"/>
    <w:uiPriority w:val="39"/>
    <w:unhideWhenUsed/>
    <w:qFormat/>
    <w:rsid w:val="00040B53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040B53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40B53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040B53"/>
    <w:pPr>
      <w:spacing w:after="100"/>
      <w:ind w:left="440"/>
    </w:pPr>
    <w:rPr>
      <w:rFonts w:eastAsiaTheme="minorEastAsia" w:cs="Times New Roman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65DA3"/>
    <w:rPr>
      <w:rFonts w:ascii="Times New Roman" w:eastAsiaTheme="majorEastAsia" w:hAnsi="Times New Roman" w:cs="Times New Roman"/>
      <w:sz w:val="24"/>
      <w:szCs w:val="24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5D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5D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4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8E1A88-69DF-4F4A-9823-2D7F5120C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Kobierski</dc:creator>
  <cp:keywords/>
  <dc:description/>
  <cp:lastModifiedBy>Samuel Kobierski</cp:lastModifiedBy>
  <cp:revision>19</cp:revision>
  <dcterms:created xsi:type="dcterms:W3CDTF">2019-02-06T06:59:00Z</dcterms:created>
  <dcterms:modified xsi:type="dcterms:W3CDTF">2019-02-23T19:45:00Z</dcterms:modified>
</cp:coreProperties>
</file>